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47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6,33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56,223.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474,407.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8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257,275.90</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0.0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109,461.0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0,418,088.7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19.9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784,825.71</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623,79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8,477.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0,163.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2,388.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9,858.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52,264.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3,162.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25,739.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1,454.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29,30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31,510.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72,535.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0,224.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2,32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638,385.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Ts7rX6Za9AlD6CkUsRcU12OPD3Q=" w:salt="zG+mfa37/vRMUL5O190Vk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5D27067"/>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D522841"/>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EA6122"/>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32</c:v>
                </c:pt>
                <c:pt idx="1">
                  <c:v>1.0032</c:v>
                </c:pt>
                <c:pt idx="2">
                  <c:v>1.0032</c:v>
                </c:pt>
                <c:pt idx="3">
                  <c:v>1.0032</c:v>
                </c:pt>
                <c:pt idx="4">
                  <c:v>1.0032</c:v>
                </c:pt>
                <c:pt idx="5">
                  <c:v>1.0043</c:v>
                </c:pt>
                <c:pt idx="6">
                  <c:v>1.0046</c:v>
                </c:pt>
                <c:pt idx="7">
                  <c:v>1.0049</c:v>
                </c:pt>
                <c:pt idx="8">
                  <c:v>1.0049</c:v>
                </c:pt>
                <c:pt idx="9">
                  <c:v>1.0049</c:v>
                </c:pt>
                <c:pt idx="10">
                  <c:v>1.0057</c:v>
                </c:pt>
                <c:pt idx="11">
                  <c:v>1.0058</c:v>
                </c:pt>
                <c:pt idx="12">
                  <c:v>1.0059</c:v>
                </c:pt>
                <c:pt idx="13">
                  <c:v>1.0061</c:v>
                </c:pt>
                <c:pt idx="14">
                  <c:v>1.0064</c:v>
                </c:pt>
                <c:pt idx="15">
                  <c:v>1.0064</c:v>
                </c:pt>
                <c:pt idx="16">
                  <c:v>1.0064</c:v>
                </c:pt>
                <c:pt idx="17">
                  <c:v>1.0067</c:v>
                </c:pt>
                <c:pt idx="18">
                  <c:v>1.0068</c:v>
                </c:pt>
                <c:pt idx="19">
                  <c:v>1.007</c:v>
                </c:pt>
                <c:pt idx="20">
                  <c:v>1.007</c:v>
                </c:pt>
                <c:pt idx="21">
                  <c:v>1.0073</c:v>
                </c:pt>
                <c:pt idx="22">
                  <c:v>1.0073</c:v>
                </c:pt>
                <c:pt idx="23">
                  <c:v>1.0073</c:v>
                </c:pt>
                <c:pt idx="24">
                  <c:v>1.008</c:v>
                </c:pt>
                <c:pt idx="25">
                  <c:v>1.0082</c:v>
                </c:pt>
                <c:pt idx="26">
                  <c:v>1.0082</c:v>
                </c:pt>
                <c:pt idx="27">
                  <c:v>1.0083</c:v>
                </c:pt>
                <c:pt idx="28">
                  <c:v>1.0087</c:v>
                </c:pt>
                <c:pt idx="29">
                  <c:v>1.0088</c:v>
                </c:pt>
                <c:pt idx="30">
                  <c:v>1.0088</c:v>
                </c:pt>
                <c:pt idx="31">
                  <c:v>1.0088</c:v>
                </c:pt>
                <c:pt idx="32">
                  <c:v>1.0088</c:v>
                </c:pt>
                <c:pt idx="33">
                  <c:v>1.0087</c:v>
                </c:pt>
                <c:pt idx="34">
                  <c:v>1.0099</c:v>
                </c:pt>
                <c:pt idx="35">
                  <c:v>1.0101</c:v>
                </c:pt>
                <c:pt idx="36">
                  <c:v>1.01</c:v>
                </c:pt>
                <c:pt idx="37">
                  <c:v>1.01</c:v>
                </c:pt>
                <c:pt idx="38">
                  <c:v>1.009</c:v>
                </c:pt>
                <c:pt idx="39">
                  <c:v>1.0094</c:v>
                </c:pt>
                <c:pt idx="40">
                  <c:v>1.0092</c:v>
                </c:pt>
                <c:pt idx="41">
                  <c:v>1.0095</c:v>
                </c:pt>
                <c:pt idx="42">
                  <c:v>1.0098</c:v>
                </c:pt>
                <c:pt idx="43">
                  <c:v>1.0098</c:v>
                </c:pt>
                <c:pt idx="44">
                  <c:v>1.0098</c:v>
                </c:pt>
                <c:pt idx="45">
                  <c:v>1.0105</c:v>
                </c:pt>
                <c:pt idx="46">
                  <c:v>1.012</c:v>
                </c:pt>
                <c:pt idx="47">
                  <c:v>1.011</c:v>
                </c:pt>
                <c:pt idx="48">
                  <c:v>1.0115</c:v>
                </c:pt>
                <c:pt idx="49">
                  <c:v>1.0127</c:v>
                </c:pt>
                <c:pt idx="50">
                  <c:v>1.0127</c:v>
                </c:pt>
                <c:pt idx="51">
                  <c:v>1.0126</c:v>
                </c:pt>
                <c:pt idx="52">
                  <c:v>1.0134</c:v>
                </c:pt>
                <c:pt idx="53">
                  <c:v>1.0134</c:v>
                </c:pt>
                <c:pt idx="54">
                  <c:v>1.0137</c:v>
                </c:pt>
                <c:pt idx="55">
                  <c:v>1.014</c:v>
                </c:pt>
                <c:pt idx="56">
                  <c:v>1.0141</c:v>
                </c:pt>
                <c:pt idx="57">
                  <c:v>1.0141</c:v>
                </c:pt>
                <c:pt idx="58">
                  <c:v>1.0141</c:v>
                </c:pt>
                <c:pt idx="59">
                  <c:v>1.0145</c:v>
                </c:pt>
                <c:pt idx="60">
                  <c:v>1.0144</c:v>
                </c:pt>
                <c:pt idx="61">
                  <c:v>1.0142</c:v>
                </c:pt>
                <c:pt idx="62">
                  <c:v>1.014</c:v>
                </c:pt>
                <c:pt idx="63">
                  <c:v>1.014</c:v>
                </c:pt>
                <c:pt idx="64">
                  <c:v>1.014</c:v>
                </c:pt>
                <c:pt idx="65">
                  <c:v>1.014</c:v>
                </c:pt>
                <c:pt idx="66">
                  <c:v>1.0146</c:v>
                </c:pt>
                <c:pt idx="67">
                  <c:v>1.0144</c:v>
                </c:pt>
                <c:pt idx="68">
                  <c:v>1.0144</c:v>
                </c:pt>
                <c:pt idx="69">
                  <c:v>1.0146</c:v>
                </c:pt>
                <c:pt idx="70">
                  <c:v>1.0147</c:v>
                </c:pt>
                <c:pt idx="71">
                  <c:v>1.0147</c:v>
                </c:pt>
                <c:pt idx="72">
                  <c:v>1.0147</c:v>
                </c:pt>
                <c:pt idx="73">
                  <c:v>1.0151</c:v>
                </c:pt>
                <c:pt idx="74">
                  <c:v>1.0149</c:v>
                </c:pt>
                <c:pt idx="75">
                  <c:v>1.0148</c:v>
                </c:pt>
                <c:pt idx="76">
                  <c:v>1.0151</c:v>
                </c:pt>
                <c:pt idx="77">
                  <c:v>1.0154</c:v>
                </c:pt>
                <c:pt idx="78">
                  <c:v>1.0154</c:v>
                </c:pt>
                <c:pt idx="79">
                  <c:v>1.0154</c:v>
                </c:pt>
                <c:pt idx="80">
                  <c:v>1.0161</c:v>
                </c:pt>
                <c:pt idx="81">
                  <c:v>1.0163</c:v>
                </c:pt>
                <c:pt idx="82">
                  <c:v>1.0165</c:v>
                </c:pt>
                <c:pt idx="83">
                  <c:v>1.0167</c:v>
                </c:pt>
                <c:pt idx="84">
                  <c:v>1.0178</c:v>
                </c:pt>
                <c:pt idx="85">
                  <c:v>1.0178</c:v>
                </c:pt>
                <c:pt idx="86">
                  <c:v>1.0178</c:v>
                </c:pt>
                <c:pt idx="87">
                  <c:v>1.0182</c:v>
                </c:pt>
                <c:pt idx="88">
                  <c:v>1.0183</c:v>
                </c:pt>
                <c:pt idx="89">
                  <c:v>1.0184</c:v>
                </c:pt>
                <c:pt idx="90">
                  <c:v>1.018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299132515704681</c:v>
                </c:pt>
                <c:pt idx="1">
                  <c:v>0.000299132515704681</c:v>
                </c:pt>
                <c:pt idx="2">
                  <c:v>0.000299132515704681</c:v>
                </c:pt>
                <c:pt idx="3">
                  <c:v>0.000299132515704681</c:v>
                </c:pt>
                <c:pt idx="4">
                  <c:v>0.000299132515704681</c:v>
                </c:pt>
                <c:pt idx="5">
                  <c:v>0.00139595173995422</c:v>
                </c:pt>
                <c:pt idx="6">
                  <c:v>0.00169508425565867</c:v>
                </c:pt>
                <c:pt idx="7">
                  <c:v>0.00199421677136313</c:v>
                </c:pt>
                <c:pt idx="8">
                  <c:v>0.00199421677136313</c:v>
                </c:pt>
                <c:pt idx="9">
                  <c:v>0.00199421677136313</c:v>
                </c:pt>
                <c:pt idx="10">
                  <c:v>0.00279190347990843</c:v>
                </c:pt>
                <c:pt idx="11">
                  <c:v>0.00289161431847651</c:v>
                </c:pt>
                <c:pt idx="12">
                  <c:v>0.00299132515704459</c:v>
                </c:pt>
                <c:pt idx="13">
                  <c:v>0.00319074683418097</c:v>
                </c:pt>
                <c:pt idx="14">
                  <c:v>0.00348987934988543</c:v>
                </c:pt>
                <c:pt idx="15">
                  <c:v>0.00348987934988543</c:v>
                </c:pt>
                <c:pt idx="16">
                  <c:v>0.00348987934988543</c:v>
                </c:pt>
                <c:pt idx="17">
                  <c:v>0.00378901186558989</c:v>
                </c:pt>
                <c:pt idx="18">
                  <c:v>0.00388872270415797</c:v>
                </c:pt>
                <c:pt idx="19">
                  <c:v>0.00408814438129435</c:v>
                </c:pt>
                <c:pt idx="20">
                  <c:v>0.00408814438129435</c:v>
                </c:pt>
                <c:pt idx="21">
                  <c:v>0.0043872768969988</c:v>
                </c:pt>
                <c:pt idx="22">
                  <c:v>0.0043872768969988</c:v>
                </c:pt>
                <c:pt idx="23">
                  <c:v>0.0043872768969988</c:v>
                </c:pt>
                <c:pt idx="24">
                  <c:v>0.0050852527669758</c:v>
                </c:pt>
                <c:pt idx="25">
                  <c:v>0.00528467444411218</c:v>
                </c:pt>
                <c:pt idx="26">
                  <c:v>0.00528467444411218</c:v>
                </c:pt>
                <c:pt idx="27">
                  <c:v>0.00538438528268026</c:v>
                </c:pt>
                <c:pt idx="28">
                  <c:v>0.0057832286369528</c:v>
                </c:pt>
                <c:pt idx="29">
                  <c:v>0.0058829394755211</c:v>
                </c:pt>
                <c:pt idx="30">
                  <c:v>0.0058829394755211</c:v>
                </c:pt>
                <c:pt idx="31">
                  <c:v>0.0058829394755211</c:v>
                </c:pt>
                <c:pt idx="32">
                  <c:v>0.0058829394755211</c:v>
                </c:pt>
                <c:pt idx="33">
                  <c:v>0.0057832286369528</c:v>
                </c:pt>
                <c:pt idx="34">
                  <c:v>0.00697975869977085</c:v>
                </c:pt>
                <c:pt idx="35">
                  <c:v>0.00717918037690701</c:v>
                </c:pt>
                <c:pt idx="36">
                  <c:v>0.00707946953833893</c:v>
                </c:pt>
                <c:pt idx="37">
                  <c:v>0.00707946953833893</c:v>
                </c:pt>
                <c:pt idx="38">
                  <c:v>0.00608236115265726</c:v>
                </c:pt>
                <c:pt idx="39">
                  <c:v>0.00648120450693002</c:v>
                </c:pt>
                <c:pt idx="40">
                  <c:v>0.00628178282979386</c:v>
                </c:pt>
                <c:pt idx="41">
                  <c:v>0.00658091534549832</c:v>
                </c:pt>
                <c:pt idx="42">
                  <c:v>0.00688004786120255</c:v>
                </c:pt>
                <c:pt idx="43">
                  <c:v>0.00688004786120255</c:v>
                </c:pt>
                <c:pt idx="44">
                  <c:v>0.00688004786120255</c:v>
                </c:pt>
                <c:pt idx="45">
                  <c:v>0.00757802373117955</c:v>
                </c:pt>
                <c:pt idx="46">
                  <c:v>0.00907368630970207</c:v>
                </c:pt>
                <c:pt idx="47">
                  <c:v>0.00807657792402039</c:v>
                </c:pt>
                <c:pt idx="48">
                  <c:v>0.00857513211686123</c:v>
                </c:pt>
                <c:pt idx="49">
                  <c:v>0.00977166217967906</c:v>
                </c:pt>
                <c:pt idx="50">
                  <c:v>0.00977166217967906</c:v>
                </c:pt>
                <c:pt idx="51">
                  <c:v>0.00967195134111076</c:v>
                </c:pt>
                <c:pt idx="52">
                  <c:v>0.0104696380496563</c:v>
                </c:pt>
                <c:pt idx="53">
                  <c:v>0.0104696380496563</c:v>
                </c:pt>
                <c:pt idx="54">
                  <c:v>0.0107687705653605</c:v>
                </c:pt>
                <c:pt idx="55">
                  <c:v>0.011067903081065</c:v>
                </c:pt>
                <c:pt idx="56">
                  <c:v>0.0111676139196331</c:v>
                </c:pt>
                <c:pt idx="57">
                  <c:v>0.0111676139196331</c:v>
                </c:pt>
                <c:pt idx="58">
                  <c:v>0.0111676139196331</c:v>
                </c:pt>
                <c:pt idx="59">
                  <c:v>0.0115664572739058</c:v>
                </c:pt>
                <c:pt idx="60">
                  <c:v>0.0114667464353375</c:v>
                </c:pt>
                <c:pt idx="61">
                  <c:v>0.0112673247582014</c:v>
                </c:pt>
                <c:pt idx="62">
                  <c:v>0.011067903081065</c:v>
                </c:pt>
                <c:pt idx="63">
                  <c:v>0.011067903081065</c:v>
                </c:pt>
                <c:pt idx="64">
                  <c:v>0.011067903081065</c:v>
                </c:pt>
                <c:pt idx="65">
                  <c:v>0.011067903081065</c:v>
                </c:pt>
                <c:pt idx="66">
                  <c:v>0.0116661681124739</c:v>
                </c:pt>
                <c:pt idx="67">
                  <c:v>0.0114667464353375</c:v>
                </c:pt>
                <c:pt idx="68">
                  <c:v>0.0114667464353375</c:v>
                </c:pt>
                <c:pt idx="69">
                  <c:v>0.0116661681124739</c:v>
                </c:pt>
                <c:pt idx="70">
                  <c:v>0.011765878951042</c:v>
                </c:pt>
                <c:pt idx="71">
                  <c:v>0.011765878951042</c:v>
                </c:pt>
                <c:pt idx="72">
                  <c:v>0.011765878951042</c:v>
                </c:pt>
                <c:pt idx="73">
                  <c:v>0.0121647223053145</c:v>
                </c:pt>
                <c:pt idx="74">
                  <c:v>0.0119653006281784</c:v>
                </c:pt>
                <c:pt idx="75">
                  <c:v>0.0118655897896101</c:v>
                </c:pt>
                <c:pt idx="76">
                  <c:v>0.0121647223053145</c:v>
                </c:pt>
                <c:pt idx="77">
                  <c:v>0.0124638548210192</c:v>
                </c:pt>
                <c:pt idx="78">
                  <c:v>0.0124638548210192</c:v>
                </c:pt>
                <c:pt idx="79">
                  <c:v>0.0124638548210192</c:v>
                </c:pt>
                <c:pt idx="80">
                  <c:v>0.0131618306909962</c:v>
                </c:pt>
                <c:pt idx="81">
                  <c:v>0.0133612523681326</c:v>
                </c:pt>
                <c:pt idx="82">
                  <c:v>0.0135606740452687</c:v>
                </c:pt>
                <c:pt idx="83">
                  <c:v>0.0137600957224051</c:v>
                </c:pt>
                <c:pt idx="84">
                  <c:v>0.0148569149466549</c:v>
                </c:pt>
                <c:pt idx="85">
                  <c:v>0.0148569149466549</c:v>
                </c:pt>
                <c:pt idx="86">
                  <c:v>0.0148569149466549</c:v>
                </c:pt>
                <c:pt idx="87">
                  <c:v>0.0152557583009274</c:v>
                </c:pt>
                <c:pt idx="88">
                  <c:v>0.0153554691394955</c:v>
                </c:pt>
                <c:pt idx="89">
                  <c:v>0.0154551799780638</c:v>
                </c:pt>
                <c:pt idx="90">
                  <c:v>0.01575431249376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7:51: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